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07234" w14:textId="291EC777" w:rsidR="00D1179A" w:rsidRPr="00927998" w:rsidRDefault="00D1179A" w:rsidP="00927998">
      <w:pPr>
        <w:spacing w:after="0"/>
        <w:rPr>
          <w:rFonts w:ascii="Times New Roman" w:hAnsi="Times New Roman" w:cs="Times New Roman"/>
          <w:b/>
          <w:bCs/>
          <w:i/>
          <w:iCs/>
          <w:u w:val="single"/>
        </w:rPr>
      </w:pPr>
      <w:r w:rsidRPr="00927998">
        <w:rPr>
          <w:rFonts w:ascii="Times New Roman" w:hAnsi="Times New Roman" w:cs="Times New Roman"/>
          <w:b/>
          <w:bCs/>
          <w:i/>
          <w:iCs/>
          <w:u w:val="single"/>
        </w:rPr>
        <w:t>Department: Computer Science &amp; Engineering</w:t>
      </w:r>
    </w:p>
    <w:p w14:paraId="7E571E80" w14:textId="45C5E4C8" w:rsidR="00D1179A" w:rsidRPr="00927998" w:rsidRDefault="00D1179A" w:rsidP="00927998">
      <w:pPr>
        <w:spacing w:after="0"/>
        <w:rPr>
          <w:rFonts w:ascii="Times New Roman" w:hAnsi="Times New Roman" w:cs="Times New Roman"/>
          <w:b/>
          <w:bCs/>
          <w:i/>
          <w:iCs/>
          <w:u w:val="single"/>
        </w:rPr>
      </w:pPr>
      <w:r w:rsidRPr="00927998">
        <w:rPr>
          <w:rFonts w:ascii="Times New Roman" w:hAnsi="Times New Roman" w:cs="Times New Roman"/>
          <w:b/>
          <w:bCs/>
          <w:i/>
          <w:iCs/>
          <w:u w:val="single"/>
        </w:rPr>
        <w:t xml:space="preserve">SUBJECT: AUTOMATA THEORY </w:t>
      </w:r>
    </w:p>
    <w:p w14:paraId="676C1A9D" w14:textId="66C93A1B" w:rsidR="00927998" w:rsidRPr="00927998" w:rsidRDefault="00927998" w:rsidP="00927998">
      <w:pPr>
        <w:spacing w:after="0"/>
        <w:rPr>
          <w:rFonts w:ascii="Times New Roman" w:hAnsi="Times New Roman" w:cs="Times New Roman"/>
          <w:b/>
          <w:bCs/>
          <w:i/>
          <w:iCs/>
          <w:u w:val="single"/>
        </w:rPr>
      </w:pPr>
      <w:r w:rsidRPr="00927998">
        <w:rPr>
          <w:rFonts w:ascii="Times New Roman" w:hAnsi="Times New Roman" w:cs="Times New Roman"/>
          <w:b/>
          <w:bCs/>
          <w:i/>
          <w:iCs/>
          <w:u w:val="single"/>
        </w:rPr>
        <w:t>Programme: B.Tech</w:t>
      </w:r>
    </w:p>
    <w:p w14:paraId="5AB0BCCE" w14:textId="77777777" w:rsidR="00927998" w:rsidRDefault="00927998" w:rsidP="00D1179A">
      <w:pPr>
        <w:rPr>
          <w:rFonts w:ascii="Times New Roman" w:hAnsi="Times New Roman" w:cs="Times New Roman"/>
        </w:rPr>
      </w:pPr>
    </w:p>
    <w:p w14:paraId="3CD2138A" w14:textId="26510B1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MCQ</w:t>
      </w:r>
      <w:r w:rsidR="00927998">
        <w:rPr>
          <w:rFonts w:ascii="Times New Roman" w:hAnsi="Times New Roman" w:cs="Times New Roman"/>
        </w:rPr>
        <w:t>s</w:t>
      </w:r>
      <w:r w:rsidRPr="00D1179A">
        <w:rPr>
          <w:rFonts w:ascii="Times New Roman" w:hAnsi="Times New Roman" w:cs="Times New Roman"/>
        </w:rPr>
        <w:t xml:space="preserve"> Questions answers with solution.</w:t>
      </w:r>
    </w:p>
    <w:p w14:paraId="62447497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7739AE6D" w14:textId="5BF0F604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Pr="00D1179A">
        <w:rPr>
          <w:rFonts w:ascii="Times New Roman" w:hAnsi="Times New Roman" w:cs="Times New Roman"/>
        </w:rPr>
        <w:t>Which of the following delays the transmission of signal along the wire by one step (clock pulse)?</w:t>
      </w:r>
    </w:p>
    <w:p w14:paraId="52CC6DAC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NAND box (NOT AND)</w:t>
      </w:r>
    </w:p>
    <w:p w14:paraId="746C0760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AND box</w:t>
      </w:r>
    </w:p>
    <w:p w14:paraId="6630185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 OR box</w:t>
      </w:r>
    </w:p>
    <w:p w14:paraId="73F3D094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DELAY box</w:t>
      </w:r>
    </w:p>
    <w:p w14:paraId="69B42FB4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these</w:t>
      </w:r>
    </w:p>
    <w:p w14:paraId="792AAA2B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DELAY box</w:t>
      </w:r>
    </w:p>
    <w:p w14:paraId="74CF3D43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4D6E271B" w14:textId="2F466996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Pr="00D1179A">
        <w:rPr>
          <w:rFonts w:ascii="Times New Roman" w:hAnsi="Times New Roman" w:cs="Times New Roman"/>
        </w:rPr>
        <w:t>For the given input, which of the followings provides the Boolean OR output?</w:t>
      </w:r>
    </w:p>
    <w:p w14:paraId="2777DA0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NAND box (NOT AND)</w:t>
      </w:r>
    </w:p>
    <w:p w14:paraId="23E9F921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DELAY box</w:t>
      </w:r>
    </w:p>
    <w:p w14:paraId="499FAA1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AND box</w:t>
      </w:r>
    </w:p>
    <w:p w14:paraId="5AFC215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OR box</w:t>
      </w:r>
    </w:p>
    <w:p w14:paraId="69DB754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these</w:t>
      </w:r>
    </w:p>
    <w:p w14:paraId="045A985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OR box</w:t>
      </w:r>
    </w:p>
    <w:p w14:paraId="2292C415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73790CE1" w14:textId="501CED9D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Pr="00D1179A">
        <w:rPr>
          <w:rFonts w:ascii="Times New Roman" w:hAnsi="Times New Roman" w:cs="Times New Roman"/>
        </w:rPr>
        <w:t>For a given input, which of the followings provides the compliment of Boolean AND output?</w:t>
      </w:r>
    </w:p>
    <w:p w14:paraId="61DE8879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DELAY box</w:t>
      </w:r>
    </w:p>
    <w:p w14:paraId="2DB1C28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OR box</w:t>
      </w:r>
    </w:p>
    <w:p w14:paraId="35B4D6C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 NAND box (NOT AND)</w:t>
      </w:r>
    </w:p>
    <w:p w14:paraId="359BD92B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AND box</w:t>
      </w:r>
    </w:p>
    <w:p w14:paraId="5888068F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these</w:t>
      </w:r>
    </w:p>
    <w:p w14:paraId="79AAF24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C).  NAND box (NOT AND)</w:t>
      </w:r>
    </w:p>
    <w:p w14:paraId="2E1DF2B3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4DF49392" w14:textId="41BA6CCB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</w:t>
      </w:r>
      <w:r w:rsidRPr="00D1179A">
        <w:rPr>
          <w:rFonts w:ascii="Times New Roman" w:hAnsi="Times New Roman" w:cs="Times New Roman"/>
        </w:rPr>
        <w:t>If L1 and L2 are regular languages then which of the followings is/are also regular language(s)?</w:t>
      </w:r>
    </w:p>
    <w:p w14:paraId="0FC8B3F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L1 + L2</w:t>
      </w:r>
    </w:p>
    <w:p w14:paraId="24D1C7B5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L1L2</w:t>
      </w:r>
    </w:p>
    <w:p w14:paraId="250F1D2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L1</w:t>
      </w:r>
    </w:p>
    <w:p w14:paraId="795F76EF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All of above</w:t>
      </w:r>
    </w:p>
    <w:p w14:paraId="0A2699C6" w14:textId="0178FF51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All of above</w:t>
      </w:r>
    </w:p>
    <w:p w14:paraId="05E60139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63C99556" w14:textId="54974E2B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</w:t>
      </w:r>
      <w:r w:rsidRPr="00D1179A">
        <w:rPr>
          <w:rFonts w:ascii="Times New Roman" w:hAnsi="Times New Roman" w:cs="Times New Roman"/>
        </w:rPr>
        <w:t>If L1 and L2 are regular languages, then these can be expressed by the corresponding FAs.</w:t>
      </w:r>
    </w:p>
    <w:p w14:paraId="204DD44F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True</w:t>
      </w:r>
    </w:p>
    <w:p w14:paraId="15BA4A4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False</w:t>
      </w:r>
    </w:p>
    <w:p w14:paraId="4BB1D3C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True</w:t>
      </w:r>
    </w:p>
    <w:p w14:paraId="0016B943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73E47D4A" w14:textId="153EC5FD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) </w:t>
      </w:r>
      <w:r w:rsidRPr="00D1179A">
        <w:rPr>
          <w:rFonts w:ascii="Times New Roman" w:hAnsi="Times New Roman" w:cs="Times New Roman"/>
        </w:rPr>
        <w:t>Regular Expression for the  language of words containing even number of a’s is?</w:t>
      </w:r>
    </w:p>
    <w:p w14:paraId="2C56D460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(a+b)aba(a+b)</w:t>
      </w:r>
    </w:p>
    <w:p w14:paraId="1432AED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a+bbaabaa</w:t>
      </w:r>
    </w:p>
    <w:p w14:paraId="3CB40D05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(a+b)ab(a+b)</w:t>
      </w:r>
    </w:p>
    <w:p w14:paraId="3AC16B5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(b+aba)</w:t>
      </w:r>
    </w:p>
    <w:p w14:paraId="2F4A228B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(b+aba)</w:t>
      </w:r>
    </w:p>
    <w:p w14:paraId="4A1BEAF7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2C11CF9C" w14:textId="5C5EB1EE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) </w:t>
      </w:r>
      <w:r w:rsidRPr="00D1179A">
        <w:rPr>
          <w:rFonts w:ascii="Times New Roman" w:hAnsi="Times New Roman" w:cs="Times New Roman"/>
        </w:rPr>
        <w:t>The language that can be expressed by any regular expression is called a  regular language.</w:t>
      </w:r>
    </w:p>
    <w:p w14:paraId="0943C5C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True</w:t>
      </w:r>
    </w:p>
    <w:p w14:paraId="334C614C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False</w:t>
      </w:r>
    </w:p>
    <w:p w14:paraId="15CE9C9B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True</w:t>
      </w:r>
    </w:p>
    <w:p w14:paraId="325AB1C3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5C625C4E" w14:textId="31193D52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Pr="00D1179A">
        <w:rPr>
          <w:rFonts w:ascii="Times New Roman" w:hAnsi="Times New Roman" w:cs="Times New Roman"/>
        </w:rPr>
        <w:t>) Which of the following languages are the examples of non-regular languages?</w:t>
      </w:r>
    </w:p>
    <w:p w14:paraId="66268569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PALINDROME and EVEN-EVEN</w:t>
      </w:r>
    </w:p>
    <w:p w14:paraId="139D922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EVEN-EVEN and PRIME</w:t>
      </w:r>
    </w:p>
    <w:p w14:paraId="59F1B90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lastRenderedPageBreak/>
        <w:t>(C). PALINDROME and PRIME</w:t>
      </w:r>
    </w:p>
    <w:p w14:paraId="1C65FC5C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FACTORIAL and SQURE</w:t>
      </w:r>
    </w:p>
    <w:p w14:paraId="7FE493B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C). PALINDROME and PRIME</w:t>
      </w:r>
    </w:p>
    <w:p w14:paraId="7F04A687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70758665" w14:textId="60556E07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Pr="00D1179A">
        <w:rPr>
          <w:rFonts w:ascii="Times New Roman" w:hAnsi="Times New Roman" w:cs="Times New Roman"/>
        </w:rPr>
        <w:t>) Is it true that Languages are proved to be regular or no- regular using pumping lemma?</w:t>
      </w:r>
    </w:p>
    <w:p w14:paraId="2B00FA71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True</w:t>
      </w:r>
    </w:p>
    <w:p w14:paraId="5F947634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False</w:t>
      </w:r>
    </w:p>
    <w:p w14:paraId="327E33C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True</w:t>
      </w:r>
    </w:p>
    <w:p w14:paraId="2E96388F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54048DCE" w14:textId="4951753B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) </w:t>
      </w:r>
      <w:r w:rsidRPr="00D1179A">
        <w:rPr>
          <w:rFonts w:ascii="Times New Roman" w:hAnsi="Times New Roman" w:cs="Times New Roman"/>
        </w:rPr>
        <w:t>Which of the followings is the obviously infinite language?</w:t>
      </w:r>
    </w:p>
    <w:p w14:paraId="7F20DEB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EQUAL-EQUAL</w:t>
      </w:r>
    </w:p>
    <w:p w14:paraId="2BDB200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EVEN-EVEN</w:t>
      </w:r>
    </w:p>
    <w:p w14:paraId="3A989DE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FACTORIAL</w:t>
      </w:r>
    </w:p>
    <w:p w14:paraId="57E842FC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PALINDROME</w:t>
      </w:r>
    </w:p>
    <w:p w14:paraId="3C02213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PALINDROME</w:t>
      </w:r>
    </w:p>
    <w:p w14:paraId="38C10D67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612BFAC3" w14:textId="75927665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1) </w:t>
      </w:r>
      <w:r w:rsidRPr="00D1179A">
        <w:rPr>
          <w:rFonts w:ascii="Times New Roman" w:hAnsi="Times New Roman" w:cs="Times New Roman"/>
        </w:rPr>
        <w:t>Select the most nearest to the Myhill Nerode theorem.</w:t>
      </w:r>
    </w:p>
    <w:p w14:paraId="04C9AFA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L partitions Σinto distinct classes.</w:t>
      </w:r>
    </w:p>
    <w:p w14:paraId="2C99738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If L is regular then, L generates finite number of classes.</w:t>
      </w:r>
    </w:p>
    <w:p w14:paraId="1E70217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If L generates finite number of classes then L is regular.</w:t>
      </w:r>
    </w:p>
    <w:p w14:paraId="37AE5F0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All of above</w:t>
      </w:r>
    </w:p>
    <w:p w14:paraId="7E05C63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0454CB4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All of above</w:t>
      </w:r>
    </w:p>
    <w:p w14:paraId="44067F4A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484E0B54" w14:textId="530A420B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) </w:t>
      </w:r>
      <w:r w:rsidRPr="00D1179A">
        <w:rPr>
          <w:rFonts w:ascii="Times New Roman" w:hAnsi="Times New Roman" w:cs="Times New Roman"/>
        </w:rPr>
        <w:t xml:space="preserve">If we want to describe the complement of a language, then it is very important to describe the </w:t>
      </w:r>
      <w:r>
        <w:rPr>
          <w:rFonts w:ascii="Times New Roman" w:hAnsi="Times New Roman" w:cs="Times New Roman"/>
        </w:rPr>
        <w:t>__________________</w:t>
      </w:r>
      <w:r w:rsidRPr="00D1179A">
        <w:rPr>
          <w:rFonts w:ascii="Times New Roman" w:hAnsi="Times New Roman" w:cs="Times New Roman"/>
        </w:rPr>
        <w:t xml:space="preserve"> of that language over which the language is defined.</w:t>
      </w:r>
    </w:p>
    <w:p w14:paraId="54EA4A5F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Regular Expression</w:t>
      </w:r>
    </w:p>
    <w:p w14:paraId="57467E4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String</w:t>
      </w:r>
    </w:p>
    <w:p w14:paraId="00CE843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Word</w:t>
      </w:r>
    </w:p>
    <w:p w14:paraId="29DBFD5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lastRenderedPageBreak/>
        <w:t>(D). Alphabet</w:t>
      </w:r>
    </w:p>
    <w:p w14:paraId="3C8BF51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Alphabet</w:t>
      </w:r>
    </w:p>
    <w:p w14:paraId="6046A89B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11BF2B10" w14:textId="75FE278B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) </w:t>
      </w:r>
      <w:r w:rsidRPr="00D1179A">
        <w:rPr>
          <w:rFonts w:ascii="Times New Roman" w:hAnsi="Times New Roman" w:cs="Times New Roman"/>
        </w:rPr>
        <w:t>“CFG” stands for _________</w:t>
      </w:r>
    </w:p>
    <w:p w14:paraId="53C004F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Context Free Graph</w:t>
      </w:r>
    </w:p>
    <w:p w14:paraId="5074FE2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Context Free Grammar</w:t>
      </w:r>
    </w:p>
    <w:p w14:paraId="433B06B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Context Finite Graph</w:t>
      </w:r>
    </w:p>
    <w:p w14:paraId="2A682A1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Context Finite Grammar</w:t>
      </w:r>
    </w:p>
    <w:p w14:paraId="653818A5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5694074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B). Context Free Grammar</w:t>
      </w:r>
    </w:p>
    <w:p w14:paraId="07E75329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506DF9C0" w14:textId="3212C9B4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4) </w:t>
      </w:r>
      <w:r w:rsidRPr="00D1179A">
        <w:rPr>
          <w:rFonts w:ascii="Times New Roman" w:hAnsi="Times New Roman" w:cs="Times New Roman"/>
        </w:rPr>
        <w:t>Which of the followings states are called the halt states?</w:t>
      </w:r>
    </w:p>
    <w:p w14:paraId="45FB2BA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ACCEPT AND START</w:t>
      </w:r>
    </w:p>
    <w:p w14:paraId="1E21EB9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ACCEPT and READ</w:t>
      </w:r>
    </w:p>
    <w:p w14:paraId="3754DCF1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ACCEPT and REJECT</w:t>
      </w:r>
    </w:p>
    <w:p w14:paraId="78803455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ACCEPT AND WRITE</w:t>
      </w:r>
    </w:p>
    <w:p w14:paraId="5085226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C). ACCEPT and REJECT</w:t>
      </w:r>
    </w:p>
    <w:p w14:paraId="1E862629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1B72AAB8" w14:textId="04C9EF85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5) </w:t>
      </w:r>
      <w:r w:rsidRPr="00D1179A">
        <w:rPr>
          <w:rFonts w:ascii="Times New Roman" w:hAnsi="Times New Roman" w:cs="Times New Roman"/>
        </w:rPr>
        <w:t>The part of an PDA, where the input string is placed before it is run, is called?</w:t>
      </w:r>
    </w:p>
    <w:p w14:paraId="7F824E1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State</w:t>
      </w:r>
    </w:p>
    <w:p w14:paraId="0DAF26D0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Transition</w:t>
      </w:r>
    </w:p>
    <w:p w14:paraId="63CDD443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Input Tape</w:t>
      </w:r>
    </w:p>
    <w:p w14:paraId="57DA4D2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Output Tape</w:t>
      </w:r>
    </w:p>
    <w:p w14:paraId="7BC95F7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42E0521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C). Input Tape</w:t>
      </w:r>
    </w:p>
    <w:p w14:paraId="32BA331E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2C47DBEB" w14:textId="1ACE208C" w:rsidR="00D1179A" w:rsidRP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6) </w:t>
      </w:r>
      <w:r w:rsidRPr="00D1179A">
        <w:rPr>
          <w:rFonts w:ascii="Times New Roman" w:hAnsi="Times New Roman" w:cs="Times New Roman"/>
        </w:rPr>
        <w:t>In non-deterministic PDA, there are more than one out going edges from the which of the following states?</w:t>
      </w:r>
    </w:p>
    <w:p w14:paraId="516DA8D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READ or POP</w:t>
      </w:r>
    </w:p>
    <w:p w14:paraId="6E1C1B2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lastRenderedPageBreak/>
        <w:t>(B). START or READ</w:t>
      </w:r>
    </w:p>
    <w:p w14:paraId="38B029E7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POP or REJECT</w:t>
      </w:r>
    </w:p>
    <w:p w14:paraId="2B7F947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PUSH or POP</w:t>
      </w:r>
    </w:p>
    <w:p w14:paraId="6A1C9269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0B60DBE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A). READ or POP</w:t>
      </w:r>
    </w:p>
    <w:p w14:paraId="1DE0CBCA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53F6D7ED" w14:textId="58916961" w:rsidR="00D1179A" w:rsidRDefault="00D1179A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7) </w:t>
      </w:r>
      <w:r w:rsidRPr="00D1179A">
        <w:rPr>
          <w:rFonts w:ascii="Times New Roman" w:hAnsi="Times New Roman" w:cs="Times New Roman"/>
        </w:rPr>
        <w:t xml:space="preserve">If an effectively solvable problem has answered in yes or no, then this solution is called </w:t>
      </w:r>
      <w:r>
        <w:rPr>
          <w:rFonts w:ascii="Times New Roman" w:hAnsi="Times New Roman" w:cs="Times New Roman"/>
        </w:rPr>
        <w:t>________________</w:t>
      </w:r>
    </w:p>
    <w:p w14:paraId="135A2B2C" w14:textId="0867611D" w:rsidR="00C004A2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 Decision Problem</w:t>
      </w:r>
    </w:p>
    <w:p w14:paraId="435BA36D" w14:textId="5DE059D4" w:rsidR="00C004A2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Decision Method</w:t>
      </w:r>
    </w:p>
    <w:p w14:paraId="586FA1B2" w14:textId="7D3C84D8" w:rsidR="00C004A2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 Decision Procedure</w:t>
      </w:r>
    </w:p>
    <w:p w14:paraId="35C0F478" w14:textId="4535368B" w:rsidR="00C004A2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 Decision Making</w:t>
      </w:r>
    </w:p>
    <w:p w14:paraId="5E2836FE" w14:textId="0A479886" w:rsidR="00C004A2" w:rsidRDefault="00C004A2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C) Decision Procedure</w:t>
      </w:r>
    </w:p>
    <w:p w14:paraId="26B3A3B4" w14:textId="77777777" w:rsidR="00C004A2" w:rsidRPr="00D1179A" w:rsidRDefault="00C004A2" w:rsidP="00D1179A">
      <w:pPr>
        <w:rPr>
          <w:rFonts w:ascii="Times New Roman" w:hAnsi="Times New Roman" w:cs="Times New Roman"/>
        </w:rPr>
      </w:pPr>
    </w:p>
    <w:p w14:paraId="3F255DD0" w14:textId="43FBE050" w:rsidR="00D1179A" w:rsidRPr="00D1179A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8) </w:t>
      </w:r>
      <w:r w:rsidR="00D1179A" w:rsidRPr="00D1179A">
        <w:rPr>
          <w:rFonts w:ascii="Times New Roman" w:hAnsi="Times New Roman" w:cs="Times New Roman"/>
        </w:rPr>
        <w:t>Which of the followings are decidable problems.</w:t>
      </w:r>
    </w:p>
    <w:p w14:paraId="0F21FF3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The two FAs are equivalent</w:t>
      </w:r>
    </w:p>
    <w:p w14:paraId="704AFED6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The two regular expressions define the same language</w:t>
      </w:r>
    </w:p>
    <w:p w14:paraId="32223741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Both a and b</w:t>
      </w:r>
    </w:p>
    <w:p w14:paraId="75D356B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None of given</w:t>
      </w:r>
    </w:p>
    <w:p w14:paraId="1001F305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40571A40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C). Both a and b</w:t>
      </w:r>
    </w:p>
    <w:p w14:paraId="6896DE11" w14:textId="77777777" w:rsidR="00D1179A" w:rsidRPr="00D1179A" w:rsidRDefault="00D1179A" w:rsidP="00D1179A">
      <w:pPr>
        <w:rPr>
          <w:rFonts w:ascii="Times New Roman" w:hAnsi="Times New Roman" w:cs="Times New Roman"/>
        </w:rPr>
      </w:pPr>
    </w:p>
    <w:p w14:paraId="7ED223B0" w14:textId="3948888C" w:rsidR="00D1179A" w:rsidRPr="00D1179A" w:rsidRDefault="00C004A2" w:rsidP="00D117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9) </w:t>
      </w:r>
      <w:r w:rsidR="00D1179A" w:rsidRPr="00D1179A">
        <w:rPr>
          <w:rFonts w:ascii="Times New Roman" w:hAnsi="Times New Roman" w:cs="Times New Roman"/>
        </w:rPr>
        <w:t>Which one of the followings was the major problem in the earliest computers?</w:t>
      </w:r>
    </w:p>
    <w:p w14:paraId="2585A59E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A). To store the contents in the registers</w:t>
      </w:r>
    </w:p>
    <w:p w14:paraId="1A3C665A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B). To load the contents from the registers</w:t>
      </w:r>
    </w:p>
    <w:p w14:paraId="210C542F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C). To calculate the mathematical formula</w:t>
      </w:r>
    </w:p>
    <w:p w14:paraId="1C80DB5D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D). To show the mathematical formulae</w:t>
      </w:r>
    </w:p>
    <w:p w14:paraId="54B08DE2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(E). None of above</w:t>
      </w:r>
    </w:p>
    <w:p w14:paraId="762786E8" w14:textId="77777777" w:rsidR="00D1179A" w:rsidRPr="00D1179A" w:rsidRDefault="00D1179A" w:rsidP="00D1179A">
      <w:pPr>
        <w:rPr>
          <w:rFonts w:ascii="Times New Roman" w:hAnsi="Times New Roman" w:cs="Times New Roman"/>
        </w:rPr>
      </w:pPr>
      <w:r w:rsidRPr="00D1179A">
        <w:rPr>
          <w:rFonts w:ascii="Times New Roman" w:hAnsi="Times New Roman" w:cs="Times New Roman"/>
        </w:rPr>
        <w:t>Answer: (D). To show the mathematical formulae</w:t>
      </w:r>
    </w:p>
    <w:p w14:paraId="1EC8F676" w14:textId="77777777" w:rsidR="00D1179A" w:rsidRDefault="00D1179A">
      <w:pPr>
        <w:rPr>
          <w:rFonts w:ascii="Times New Roman" w:hAnsi="Times New Roman" w:cs="Times New Roman"/>
        </w:rPr>
      </w:pPr>
    </w:p>
    <w:p w14:paraId="19EFD387" w14:textId="77777777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0) </w:t>
      </w:r>
      <w:r w:rsidRPr="00C004A2">
        <w:rPr>
          <w:rFonts w:ascii="Times New Roman" w:hAnsi="Times New Roman" w:cs="Times New Roman"/>
        </w:rPr>
        <w:t>Regular expressions are closed under</w:t>
      </w:r>
    </w:p>
    <w:p w14:paraId="2092B238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a) Union</w:t>
      </w:r>
    </w:p>
    <w:p w14:paraId="36CBCF75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b) Intersection</w:t>
      </w:r>
    </w:p>
    <w:p w14:paraId="43E28F6C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c) Kleen star</w:t>
      </w:r>
    </w:p>
    <w:p w14:paraId="65A50CDB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d) none of these</w:t>
      </w:r>
    </w:p>
    <w:p w14:paraId="6142264C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e) All of these</w:t>
      </w:r>
    </w:p>
    <w:p w14:paraId="71C638B2" w14:textId="0721B520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</w:t>
      </w:r>
      <w:r w:rsidRPr="00C004A2">
        <w:rPr>
          <w:rFonts w:ascii="Times New Roman" w:hAnsi="Times New Roman" w:cs="Times New Roman"/>
        </w:rPr>
        <w:t>(e) All of these</w:t>
      </w:r>
    </w:p>
    <w:p w14:paraId="5C7A06BD" w14:textId="77777777" w:rsidR="00C004A2" w:rsidRPr="00C004A2" w:rsidRDefault="00C004A2" w:rsidP="00C004A2">
      <w:pPr>
        <w:rPr>
          <w:rFonts w:ascii="Times New Roman" w:hAnsi="Times New Roman" w:cs="Times New Roman"/>
        </w:rPr>
      </w:pPr>
    </w:p>
    <w:p w14:paraId="50616716" w14:textId="2370D699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1) </w:t>
      </w:r>
      <w:r w:rsidRPr="00C004A2">
        <w:rPr>
          <w:rFonts w:ascii="Times New Roman" w:hAnsi="Times New Roman" w:cs="Times New Roman"/>
        </w:rPr>
        <w:t>Which strings are valid for Regular Expression aa(bb)*</w:t>
      </w:r>
    </w:p>
    <w:p w14:paraId="43BC9C72" w14:textId="2C9279B5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  <w:r w:rsidRPr="00C004A2">
        <w:rPr>
          <w:rFonts w:ascii="Times New Roman" w:hAnsi="Times New Roman" w:cs="Times New Roman"/>
        </w:rPr>
        <w:t xml:space="preserve"> bb, bbbb, bbbbbb,…</w:t>
      </w:r>
    </w:p>
    <w:p w14:paraId="35CA9902" w14:textId="7B61468E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  <w:r w:rsidRPr="00C004A2">
        <w:rPr>
          <w:rFonts w:ascii="Times New Roman" w:hAnsi="Times New Roman" w:cs="Times New Roman"/>
        </w:rPr>
        <w:t xml:space="preserve"> abb, abbbb, abbbbbb,…</w:t>
      </w:r>
    </w:p>
    <w:p w14:paraId="385CA22A" w14:textId="46AA194C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  <w:r w:rsidRPr="00C004A2">
        <w:rPr>
          <w:rFonts w:ascii="Times New Roman" w:hAnsi="Times New Roman" w:cs="Times New Roman"/>
        </w:rPr>
        <w:t xml:space="preserve">  aabb, aabbbb, aabbb,…</w:t>
      </w:r>
    </w:p>
    <w:p w14:paraId="54C60730" w14:textId="2C113FCD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  <w:r w:rsidRPr="00C004A2">
        <w:rPr>
          <w:rFonts w:ascii="Times New Roman" w:hAnsi="Times New Roman" w:cs="Times New Roman"/>
        </w:rPr>
        <w:t xml:space="preserve">  aabb, aabbbb, aabbbb,…</w:t>
      </w:r>
    </w:p>
    <w:p w14:paraId="4CA116A8" w14:textId="2EB0B1D0" w:rsid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D)</w:t>
      </w:r>
      <w:r w:rsidRPr="00C004A2">
        <w:rPr>
          <w:rFonts w:ascii="Times New Roman" w:hAnsi="Times New Roman" w:cs="Times New Roman"/>
        </w:rPr>
        <w:t xml:space="preserve">  aabb, aabbbb, aabbbb,…</w:t>
      </w:r>
    </w:p>
    <w:p w14:paraId="2C3796FD" w14:textId="77777777" w:rsidR="00C004A2" w:rsidRDefault="00C004A2" w:rsidP="00C004A2">
      <w:pPr>
        <w:rPr>
          <w:rFonts w:ascii="Times New Roman" w:hAnsi="Times New Roman" w:cs="Times New Roman"/>
        </w:rPr>
      </w:pPr>
    </w:p>
    <w:p w14:paraId="0F0A1F21" w14:textId="64397182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2) </w:t>
      </w:r>
      <w:r w:rsidRPr="00C004A2">
        <w:rPr>
          <w:rFonts w:ascii="Times New Roman" w:hAnsi="Times New Roman" w:cs="Times New Roman"/>
        </w:rPr>
        <w:t>Regular Expression For All Strings Starts With a defined over {a,b}</w:t>
      </w:r>
    </w:p>
    <w:p w14:paraId="1258FB93" w14:textId="211CB610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  <w:r w:rsidRPr="00C004A2">
        <w:rPr>
          <w:rFonts w:ascii="Times New Roman" w:hAnsi="Times New Roman" w:cs="Times New Roman"/>
        </w:rPr>
        <w:t xml:space="preserve"> a(a+b)</w:t>
      </w:r>
    </w:p>
    <w:p w14:paraId="7AB7EDEC" w14:textId="7C18D9A5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  <w:r w:rsidRPr="00C004A2">
        <w:rPr>
          <w:rFonts w:ascii="Times New Roman" w:hAnsi="Times New Roman" w:cs="Times New Roman"/>
        </w:rPr>
        <w:t xml:space="preserve"> a(a+b)*</w:t>
      </w:r>
    </w:p>
    <w:p w14:paraId="1E9FA1A2" w14:textId="6D6679A7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  <w:r w:rsidRPr="00C004A2">
        <w:rPr>
          <w:rFonts w:ascii="Times New Roman" w:hAnsi="Times New Roman" w:cs="Times New Roman"/>
        </w:rPr>
        <w:t xml:space="preserve">  a*</w:t>
      </w:r>
    </w:p>
    <w:p w14:paraId="7A24142F" w14:textId="5A322A23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  <w:r w:rsidRPr="00C004A2">
        <w:rPr>
          <w:rFonts w:ascii="Times New Roman" w:hAnsi="Times New Roman" w:cs="Times New Roman"/>
        </w:rPr>
        <w:t xml:space="preserve">  a*(a+b)*</w:t>
      </w:r>
    </w:p>
    <w:p w14:paraId="38217937" w14:textId="1FD07DE6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B)</w:t>
      </w:r>
      <w:r w:rsidRPr="00C004A2">
        <w:rPr>
          <w:rFonts w:ascii="Times New Roman" w:hAnsi="Times New Roman" w:cs="Times New Roman"/>
        </w:rPr>
        <w:t xml:space="preserve"> a(a+b)*</w:t>
      </w:r>
    </w:p>
    <w:p w14:paraId="7734004E" w14:textId="77777777" w:rsidR="00C004A2" w:rsidRPr="00C004A2" w:rsidRDefault="00C004A2" w:rsidP="00C004A2">
      <w:pPr>
        <w:rPr>
          <w:rFonts w:ascii="Times New Roman" w:hAnsi="Times New Roman" w:cs="Times New Roman"/>
        </w:rPr>
      </w:pPr>
    </w:p>
    <w:p w14:paraId="20FC9B90" w14:textId="51F39BBD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2) </w:t>
      </w:r>
      <w:r w:rsidRPr="00C004A2">
        <w:rPr>
          <w:rFonts w:ascii="Times New Roman" w:hAnsi="Times New Roman" w:cs="Times New Roman"/>
        </w:rPr>
        <w:t>Regular Expression For All Strings Starts With ab and ends with b defined over {a,b}</w:t>
      </w:r>
    </w:p>
    <w:p w14:paraId="15E89418" w14:textId="46200186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  <w:r w:rsidRPr="00C004A2">
        <w:rPr>
          <w:rFonts w:ascii="Times New Roman" w:hAnsi="Times New Roman" w:cs="Times New Roman"/>
        </w:rPr>
        <w:t xml:space="preserve"> ab(a+b)b</w:t>
      </w:r>
    </w:p>
    <w:p w14:paraId="168619B7" w14:textId="408F7DA9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  <w:r w:rsidRPr="00C004A2">
        <w:rPr>
          <w:rFonts w:ascii="Times New Roman" w:hAnsi="Times New Roman" w:cs="Times New Roman"/>
        </w:rPr>
        <w:t xml:space="preserve"> ab(a+b)* b</w:t>
      </w:r>
    </w:p>
    <w:p w14:paraId="4348B63F" w14:textId="163104C1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  <w:r w:rsidRPr="00C004A2">
        <w:rPr>
          <w:rFonts w:ascii="Times New Roman" w:hAnsi="Times New Roman" w:cs="Times New Roman"/>
        </w:rPr>
        <w:t xml:space="preserve">  ab* b</w:t>
      </w:r>
    </w:p>
    <w:p w14:paraId="0D567D62" w14:textId="045F66AA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  <w:r w:rsidRPr="00C004A2">
        <w:rPr>
          <w:rFonts w:ascii="Times New Roman" w:hAnsi="Times New Roman" w:cs="Times New Roman"/>
        </w:rPr>
        <w:t xml:space="preserve"> None of these</w:t>
      </w:r>
    </w:p>
    <w:p w14:paraId="7B7D2431" w14:textId="7F26912B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B) </w:t>
      </w:r>
      <w:r w:rsidRPr="00C004A2">
        <w:rPr>
          <w:rFonts w:ascii="Times New Roman" w:hAnsi="Times New Roman" w:cs="Times New Roman"/>
        </w:rPr>
        <w:t>ab(a+b)* b</w:t>
      </w:r>
    </w:p>
    <w:p w14:paraId="0AE25D78" w14:textId="77777777" w:rsidR="00C004A2" w:rsidRPr="00C004A2" w:rsidRDefault="00C004A2" w:rsidP="00C004A2">
      <w:pPr>
        <w:rPr>
          <w:rFonts w:ascii="Times New Roman" w:hAnsi="Times New Roman" w:cs="Times New Roman"/>
        </w:rPr>
      </w:pPr>
    </w:p>
    <w:p w14:paraId="29288D33" w14:textId="1CA9721D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3) </w:t>
      </w:r>
      <w:r w:rsidRPr="00C004A2">
        <w:rPr>
          <w:rFonts w:ascii="Times New Roman" w:hAnsi="Times New Roman" w:cs="Times New Roman"/>
        </w:rPr>
        <w:t>Regular Expression For All Strings having always consecutive a’s defined over {a,b}</w:t>
      </w:r>
    </w:p>
    <w:p w14:paraId="13BDB7BE" w14:textId="091A58CC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  <w:r w:rsidRPr="00C004A2">
        <w:rPr>
          <w:rFonts w:ascii="Times New Roman" w:hAnsi="Times New Roman" w:cs="Times New Roman"/>
        </w:rPr>
        <w:t xml:space="preserve"> (aa+b)</w:t>
      </w:r>
    </w:p>
    <w:p w14:paraId="703EC22C" w14:textId="091D26D1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  <w:r w:rsidRPr="00C004A2">
        <w:rPr>
          <w:rFonts w:ascii="Times New Roman" w:hAnsi="Times New Roman" w:cs="Times New Roman"/>
        </w:rPr>
        <w:t xml:space="preserve"> aa(b)*</w:t>
      </w:r>
    </w:p>
    <w:p w14:paraId="32ABFD22" w14:textId="30257905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  <w:r w:rsidRPr="00C004A2">
        <w:rPr>
          <w:rFonts w:ascii="Times New Roman" w:hAnsi="Times New Roman" w:cs="Times New Roman"/>
        </w:rPr>
        <w:t xml:space="preserve"> (aa+b)*</w:t>
      </w:r>
    </w:p>
    <w:p w14:paraId="0B1AD19A" w14:textId="25690F5B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  <w:r w:rsidRPr="00C004A2">
        <w:rPr>
          <w:rFonts w:ascii="Times New Roman" w:hAnsi="Times New Roman" w:cs="Times New Roman"/>
        </w:rPr>
        <w:t xml:space="preserve"> None of these</w:t>
      </w:r>
    </w:p>
    <w:p w14:paraId="45A64978" w14:textId="288F7B6A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C)</w:t>
      </w:r>
      <w:r w:rsidRPr="00C004A2">
        <w:rPr>
          <w:rFonts w:ascii="Times New Roman" w:hAnsi="Times New Roman" w:cs="Times New Roman"/>
        </w:rPr>
        <w:t xml:space="preserve"> (aa+b)*</w:t>
      </w:r>
    </w:p>
    <w:p w14:paraId="175D6959" w14:textId="77777777" w:rsidR="00C004A2" w:rsidRPr="00C004A2" w:rsidRDefault="00C004A2" w:rsidP="00C004A2">
      <w:pPr>
        <w:rPr>
          <w:rFonts w:ascii="Times New Roman" w:hAnsi="Times New Roman" w:cs="Times New Roman"/>
        </w:rPr>
      </w:pPr>
    </w:p>
    <w:p w14:paraId="759F2C42" w14:textId="1F0C088E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4) </w:t>
      </w:r>
      <w:r w:rsidRPr="00C004A2">
        <w:rPr>
          <w:rFonts w:ascii="Times New Roman" w:hAnsi="Times New Roman" w:cs="Times New Roman"/>
        </w:rPr>
        <w:t>Which one is correct regarding Regular Expression?</w:t>
      </w:r>
    </w:p>
    <w:p w14:paraId="7671D144" w14:textId="7817FCCF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  <w:r w:rsidRPr="00C004A2">
        <w:rPr>
          <w:rFonts w:ascii="Times New Roman" w:hAnsi="Times New Roman" w:cs="Times New Roman"/>
        </w:rPr>
        <w:t xml:space="preserve"> We can draw FA for each regular expression</w:t>
      </w:r>
    </w:p>
    <w:p w14:paraId="575536D3" w14:textId="59FDFFD2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  <w:r w:rsidRPr="00C004A2">
        <w:rPr>
          <w:rFonts w:ascii="Times New Roman" w:hAnsi="Times New Roman" w:cs="Times New Roman"/>
        </w:rPr>
        <w:t xml:space="preserve"> We can’t draw FA for some regular expression</w:t>
      </w:r>
    </w:p>
    <w:p w14:paraId="7B251404" w14:textId="4F42CC3D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  <w:r w:rsidRPr="00C004A2">
        <w:rPr>
          <w:rFonts w:ascii="Times New Roman" w:hAnsi="Times New Roman" w:cs="Times New Roman"/>
        </w:rPr>
        <w:t xml:space="preserve"> RE defines regular languages</w:t>
      </w:r>
    </w:p>
    <w:p w14:paraId="587DD5B6" w14:textId="34D47FC0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  <w:r w:rsidRPr="00C004A2">
        <w:rPr>
          <w:rFonts w:ascii="Times New Roman" w:hAnsi="Times New Roman" w:cs="Times New Roman"/>
        </w:rPr>
        <w:t xml:space="preserve"> Both a and C</w:t>
      </w:r>
    </w:p>
    <w:p w14:paraId="10F7FFF2" w14:textId="5492BCB3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Answer:</w:t>
      </w:r>
      <w:r>
        <w:rPr>
          <w:rFonts w:ascii="Times New Roman" w:hAnsi="Times New Roman" w:cs="Times New Roman"/>
        </w:rPr>
        <w:t xml:space="preserve"> (D)</w:t>
      </w:r>
      <w:r w:rsidRPr="00C004A2">
        <w:rPr>
          <w:rFonts w:ascii="Times New Roman" w:hAnsi="Times New Roman" w:cs="Times New Roman"/>
        </w:rPr>
        <w:t xml:space="preserve"> Both a and C</w:t>
      </w:r>
    </w:p>
    <w:p w14:paraId="30317CF5" w14:textId="77777777" w:rsidR="00C004A2" w:rsidRDefault="00C004A2" w:rsidP="00C004A2">
      <w:pPr>
        <w:rPr>
          <w:rFonts w:ascii="Times New Roman" w:hAnsi="Times New Roman" w:cs="Times New Roman"/>
        </w:rPr>
      </w:pPr>
    </w:p>
    <w:p w14:paraId="7D09601E" w14:textId="5A246303" w:rsidR="00C004A2" w:rsidRDefault="00C004A2" w:rsidP="00C004A2">
      <w:pPr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</w:rPr>
        <w:t xml:space="preserve">25) </w:t>
      </w:r>
      <w:r w:rsidRPr="00C004A2">
        <w:rPr>
          <w:rFonts w:ascii="Times New Roman" w:hAnsi="Times New Roman" w:cs="Times New Roman"/>
        </w:rPr>
        <w:t>The entity which generate Language is termed as:</w:t>
      </w:r>
      <w:r w:rsidRPr="00C004A2">
        <w:rPr>
          <w:rFonts w:ascii="Times New Roman" w:hAnsi="Times New Roman" w:cs="Times New Roman"/>
        </w:rPr>
        <w:br/>
        <w:t>(a) Automata</w:t>
      </w:r>
      <w:r w:rsidRPr="00C004A2">
        <w:rPr>
          <w:rFonts w:ascii="Times New Roman" w:hAnsi="Times New Roman" w:cs="Times New Roman"/>
        </w:rPr>
        <w:br/>
        <w:t>(b) Tokens</w:t>
      </w:r>
      <w:r w:rsidRPr="00C004A2">
        <w:rPr>
          <w:rFonts w:ascii="Times New Roman" w:hAnsi="Times New Roman" w:cs="Times New Roman"/>
        </w:rPr>
        <w:br/>
        <w:t>(c) Strings</w:t>
      </w:r>
      <w:r w:rsidRPr="00C004A2">
        <w:rPr>
          <w:rFonts w:ascii="Times New Roman" w:hAnsi="Times New Roman" w:cs="Times New Roman"/>
        </w:rPr>
        <w:br/>
      </w:r>
      <w:r w:rsidRPr="00C004A2">
        <w:rPr>
          <w:rFonts w:ascii="Times New Roman" w:hAnsi="Times New Roman" w:cs="Times New Roman"/>
          <w:b/>
          <w:bCs/>
          <w:i/>
          <w:iCs/>
        </w:rPr>
        <w:t>(d) Grammar</w:t>
      </w:r>
    </w:p>
    <w:p w14:paraId="682F7C0E" w14:textId="621CD643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Ans: (D)</w:t>
      </w:r>
    </w:p>
    <w:p w14:paraId="6BB95EA6" w14:textId="77777777" w:rsidR="00C004A2" w:rsidRPr="00C004A2" w:rsidRDefault="00000000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CFB9197">
          <v:rect id="_x0000_i1025" style="width:0;height:.75pt" o:hralign="center" o:hrstd="t" o:hrnoshade="t" o:hr="t" fillcolor="#444" stroked="f"/>
        </w:pict>
      </w:r>
    </w:p>
    <w:p w14:paraId="4170FAF8" w14:textId="14B89CD4" w:rsid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6) </w:t>
      </w:r>
      <w:r w:rsidRPr="00C004A2">
        <w:rPr>
          <w:rFonts w:ascii="Times New Roman" w:hAnsi="Times New Roman" w:cs="Times New Roman"/>
        </w:rPr>
        <w:t>The minimum number of productions required to produce a language consisting of palindrome strings over ∑={a,b} is</w:t>
      </w:r>
      <w:r w:rsidRPr="00C004A2">
        <w:rPr>
          <w:rFonts w:ascii="Times New Roman" w:hAnsi="Times New Roman" w:cs="Times New Roman"/>
        </w:rPr>
        <w:br/>
      </w:r>
      <w:r w:rsidRPr="00C004A2">
        <w:rPr>
          <w:rFonts w:ascii="Times New Roman" w:hAnsi="Times New Roman" w:cs="Times New Roman"/>
          <w:b/>
          <w:bCs/>
          <w:i/>
          <w:iCs/>
        </w:rPr>
        <w:t>(a) 5</w:t>
      </w:r>
      <w:r w:rsidRPr="00C004A2">
        <w:rPr>
          <w:rFonts w:ascii="Times New Roman" w:hAnsi="Times New Roman" w:cs="Times New Roman"/>
        </w:rPr>
        <w:br/>
        <w:t>(b) 7</w:t>
      </w:r>
      <w:r w:rsidRPr="00C004A2">
        <w:rPr>
          <w:rFonts w:ascii="Times New Roman" w:hAnsi="Times New Roman" w:cs="Times New Roman"/>
        </w:rPr>
        <w:br/>
        <w:t>(c) 3</w:t>
      </w:r>
      <w:r w:rsidRPr="00C004A2">
        <w:rPr>
          <w:rFonts w:ascii="Times New Roman" w:hAnsi="Times New Roman" w:cs="Times New Roman"/>
        </w:rPr>
        <w:br/>
        <w:t>(d) 8</w:t>
      </w:r>
    </w:p>
    <w:p w14:paraId="54DBB083" w14:textId="376CED99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a) 5</w:t>
      </w:r>
    </w:p>
    <w:p w14:paraId="2658CEE4" w14:textId="77777777" w:rsidR="00C004A2" w:rsidRPr="00C004A2" w:rsidRDefault="00000000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0D4298">
          <v:rect id="_x0000_i1026" style="width:0;height:.75pt" o:hralign="center" o:hrstd="t" o:hrnoshade="t" o:hr="t" fillcolor="#444" stroked="f"/>
        </w:pict>
      </w:r>
    </w:p>
    <w:p w14:paraId="3805CFA7" w14:textId="0DFCAA32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7) </w:t>
      </w:r>
      <w:r w:rsidRPr="00C004A2">
        <w:rPr>
          <w:rFonts w:ascii="Times New Roman" w:hAnsi="Times New Roman" w:cs="Times New Roman"/>
        </w:rPr>
        <w:t>Which of the following statement is correct?</w:t>
      </w:r>
      <w:r w:rsidRPr="00C004A2">
        <w:rPr>
          <w:rFonts w:ascii="Times New Roman" w:hAnsi="Times New Roman" w:cs="Times New Roman"/>
        </w:rPr>
        <w:br/>
        <w:t>(a) All context free grammar are regular grammar but not vice versa</w:t>
      </w:r>
      <w:r w:rsidRPr="00C004A2">
        <w:rPr>
          <w:rFonts w:ascii="Times New Roman" w:hAnsi="Times New Roman" w:cs="Times New Roman"/>
        </w:rPr>
        <w:br/>
      </w:r>
      <w:r w:rsidRPr="00C004A2">
        <w:rPr>
          <w:rFonts w:ascii="Times New Roman" w:hAnsi="Times New Roman" w:cs="Times New Roman"/>
          <w:b/>
          <w:bCs/>
          <w:i/>
          <w:iCs/>
        </w:rPr>
        <w:t>(b) All Regular grammar are context free but not vice versa</w:t>
      </w:r>
    </w:p>
    <w:p w14:paraId="51FC16CE" w14:textId="77777777" w:rsid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lastRenderedPageBreak/>
        <w:t>(c) Regular grammar and context free grammar are the same entity</w:t>
      </w:r>
      <w:r w:rsidRPr="00C004A2">
        <w:rPr>
          <w:rFonts w:ascii="Times New Roman" w:hAnsi="Times New Roman" w:cs="Times New Roman"/>
        </w:rPr>
        <w:br/>
        <w:t>(d) None of the mentioned</w:t>
      </w:r>
    </w:p>
    <w:p w14:paraId="05E0E68B" w14:textId="4115DA28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b)</w:t>
      </w:r>
    </w:p>
    <w:p w14:paraId="4F03AE35" w14:textId="77777777" w:rsidR="00C004A2" w:rsidRPr="00C004A2" w:rsidRDefault="00000000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9C09B0F">
          <v:rect id="_x0000_i1027" style="width:0;height:.75pt" o:hralign="center" o:hrstd="t" o:hrnoshade="t" o:hr="t" fillcolor="#444" stroked="f"/>
        </w:pict>
      </w:r>
    </w:p>
    <w:p w14:paraId="5B3F0B22" w14:textId="26C86F98" w:rsidR="00C004A2" w:rsidRP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8) </w:t>
      </w:r>
      <w:r w:rsidRPr="00C004A2">
        <w:rPr>
          <w:rFonts w:ascii="Times New Roman" w:hAnsi="Times New Roman" w:cs="Times New Roman"/>
        </w:rPr>
        <w:t>Context sensitive grammar (CSL) is also called?</w:t>
      </w:r>
      <w:r w:rsidRPr="00C004A2">
        <w:rPr>
          <w:rFonts w:ascii="Times New Roman" w:hAnsi="Times New Roman" w:cs="Times New Roman"/>
        </w:rPr>
        <w:br/>
        <w:t>(a) Length increasing grammar</w:t>
      </w:r>
    </w:p>
    <w:p w14:paraId="1C9AF610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b) Non contracting Grammar</w:t>
      </w:r>
    </w:p>
    <w:p w14:paraId="7FDE8E10" w14:textId="77777777" w:rsidR="00C004A2" w:rsidRPr="00C004A2" w:rsidRDefault="00C004A2" w:rsidP="00C004A2">
      <w:pPr>
        <w:rPr>
          <w:rFonts w:ascii="Times New Roman" w:hAnsi="Times New Roman" w:cs="Times New Roman"/>
        </w:rPr>
      </w:pPr>
      <w:r w:rsidRPr="00C004A2">
        <w:rPr>
          <w:rFonts w:ascii="Times New Roman" w:hAnsi="Times New Roman" w:cs="Times New Roman"/>
        </w:rPr>
        <w:t>(c) Type 1 Grammar</w:t>
      </w:r>
      <w:r w:rsidRPr="00C004A2">
        <w:rPr>
          <w:rFonts w:ascii="Times New Roman" w:hAnsi="Times New Roman" w:cs="Times New Roman"/>
        </w:rPr>
        <w:br/>
      </w:r>
      <w:r w:rsidRPr="00C004A2">
        <w:rPr>
          <w:rFonts w:ascii="Times New Roman" w:hAnsi="Times New Roman" w:cs="Times New Roman"/>
          <w:b/>
          <w:bCs/>
          <w:i/>
          <w:iCs/>
        </w:rPr>
        <w:t>(d) All of these</w:t>
      </w:r>
    </w:p>
    <w:p w14:paraId="5B40F868" w14:textId="20163763" w:rsidR="00C004A2" w:rsidRDefault="00C004A2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d)</w:t>
      </w:r>
    </w:p>
    <w:p w14:paraId="2D525FC6" w14:textId="77777777" w:rsidR="00C004A2" w:rsidRDefault="00C004A2" w:rsidP="00C004A2">
      <w:pPr>
        <w:rPr>
          <w:rFonts w:ascii="Times New Roman" w:hAnsi="Times New Roman" w:cs="Times New Roman"/>
        </w:rPr>
      </w:pPr>
    </w:p>
    <w:p w14:paraId="6FD032F9" w14:textId="19C6FB3F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9) </w:t>
      </w:r>
      <w:r w:rsidRPr="002804D1">
        <w:rPr>
          <w:rFonts w:ascii="Times New Roman" w:hAnsi="Times New Roman" w:cs="Times New Roman"/>
        </w:rPr>
        <w:t>Which of the following is  Type 3 language or Type 3 grammar?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a) Regular grammar/ Regular language</w:t>
      </w:r>
    </w:p>
    <w:p w14:paraId="21406FB9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Context Free Grammar / Context Free</w:t>
      </w:r>
    </w:p>
    <w:p w14:paraId="400ACA06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language</w:t>
      </w:r>
    </w:p>
    <w:p w14:paraId="78F51C65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c) Context Sensitive Grammar / Context   Sensitive  language</w:t>
      </w:r>
      <w:r w:rsidRPr="002804D1">
        <w:rPr>
          <w:rFonts w:ascii="Times New Roman" w:hAnsi="Times New Roman" w:cs="Times New Roman"/>
        </w:rPr>
        <w:br/>
        <w:t>(d) Recursively Enumerable</w:t>
      </w:r>
    </w:p>
    <w:p w14:paraId="53F45A2A" w14:textId="0DC565DF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a)</w:t>
      </w:r>
    </w:p>
    <w:p w14:paraId="6E4F552F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496DC90">
          <v:rect id="_x0000_i1028" style="width:0;height:.75pt" o:hralign="center" o:hrstd="t" o:hrnoshade="t" o:hr="t" fillcolor="#444" stroked="f"/>
        </w:pict>
      </w:r>
    </w:p>
    <w:p w14:paraId="7483EE12" w14:textId="325DD93A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0) </w:t>
      </w:r>
      <w:r w:rsidRPr="002804D1">
        <w:rPr>
          <w:rFonts w:ascii="Times New Roman" w:hAnsi="Times New Roman" w:cs="Times New Roman"/>
        </w:rPr>
        <w:t>Which of the following is  Type 2 language or Type 2 grammar?</w:t>
      </w:r>
      <w:r w:rsidRPr="002804D1">
        <w:rPr>
          <w:rFonts w:ascii="Times New Roman" w:hAnsi="Times New Roman" w:cs="Times New Roman"/>
        </w:rPr>
        <w:br/>
        <w:t>(a) Regular grammar/ Regular language</w:t>
      </w:r>
    </w:p>
    <w:p w14:paraId="396F48F1" w14:textId="282A3106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b) Context Free</w:t>
      </w:r>
      <w:r w:rsidRPr="002804D1">
        <w:rPr>
          <w:rFonts w:ascii="Times New Roman" w:hAnsi="Times New Roman" w:cs="Times New Roman"/>
        </w:rPr>
        <w:t> </w:t>
      </w:r>
      <w:r w:rsidRPr="002804D1">
        <w:rPr>
          <w:rFonts w:ascii="Times New Roman" w:hAnsi="Times New Roman" w:cs="Times New Roman"/>
          <w:b/>
          <w:bCs/>
          <w:i/>
          <w:iCs/>
        </w:rPr>
        <w:t>Grammar / Context Free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2804D1">
        <w:rPr>
          <w:rFonts w:ascii="Times New Roman" w:hAnsi="Times New Roman" w:cs="Times New Roman"/>
          <w:b/>
          <w:bCs/>
          <w:i/>
          <w:iCs/>
        </w:rPr>
        <w:t>language</w:t>
      </w:r>
    </w:p>
    <w:p w14:paraId="7D4E1F9C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c) Context Sensitive Grammar / Context Sensitive  language</w:t>
      </w:r>
      <w:r w:rsidRPr="002804D1">
        <w:rPr>
          <w:rFonts w:ascii="Times New Roman" w:hAnsi="Times New Roman" w:cs="Times New Roman"/>
        </w:rPr>
        <w:br/>
        <w:t>(d) Recursively Enumerable</w:t>
      </w:r>
    </w:p>
    <w:p w14:paraId="38FEAA4D" w14:textId="007CB243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b)</w:t>
      </w:r>
    </w:p>
    <w:p w14:paraId="391FB09D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A9831D7">
          <v:rect id="_x0000_i1029" style="width:0;height:.75pt" o:hralign="center" o:hrstd="t" o:hrnoshade="t" o:hr="t" fillcolor="#444" stroked="f"/>
        </w:pict>
      </w:r>
    </w:p>
    <w:p w14:paraId="0FC74424" w14:textId="0A1F3E29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1) </w:t>
      </w:r>
      <w:r w:rsidRPr="002804D1">
        <w:rPr>
          <w:rFonts w:ascii="Times New Roman" w:hAnsi="Times New Roman" w:cs="Times New Roman"/>
        </w:rPr>
        <w:t>Which of the following is  Type 1 language or Type 1 grammar?</w:t>
      </w:r>
      <w:r w:rsidRPr="002804D1">
        <w:rPr>
          <w:rFonts w:ascii="Times New Roman" w:hAnsi="Times New Roman" w:cs="Times New Roman"/>
        </w:rPr>
        <w:br/>
        <w:t>(a) Regular grammar/ Regular language</w:t>
      </w:r>
    </w:p>
    <w:p w14:paraId="5C661B56" w14:textId="1407B4FF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Context Free Grammar / Context Free</w:t>
      </w:r>
      <w:r>
        <w:rPr>
          <w:rFonts w:ascii="Times New Roman" w:hAnsi="Times New Roman" w:cs="Times New Roman"/>
        </w:rPr>
        <w:t xml:space="preserve"> </w:t>
      </w:r>
      <w:r w:rsidRPr="002804D1">
        <w:rPr>
          <w:rFonts w:ascii="Times New Roman" w:hAnsi="Times New Roman" w:cs="Times New Roman"/>
        </w:rPr>
        <w:t>language</w:t>
      </w:r>
    </w:p>
    <w:p w14:paraId="54338D81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c) Context Sensitive Grammar / Context Sensitive  language</w:t>
      </w:r>
      <w:r w:rsidRPr="002804D1">
        <w:rPr>
          <w:rFonts w:ascii="Times New Roman" w:hAnsi="Times New Roman" w:cs="Times New Roman"/>
          <w:b/>
          <w:bCs/>
          <w:i/>
          <w:iCs/>
        </w:rPr>
        <w:br/>
      </w:r>
      <w:r w:rsidRPr="002804D1">
        <w:rPr>
          <w:rFonts w:ascii="Times New Roman" w:hAnsi="Times New Roman" w:cs="Times New Roman"/>
        </w:rPr>
        <w:t>(d) Recursively Enumerable</w:t>
      </w:r>
    </w:p>
    <w:p w14:paraId="41565F0B" w14:textId="74B9E11D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c)</w:t>
      </w:r>
    </w:p>
    <w:p w14:paraId="1C9DE64A" w14:textId="419707F5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32) </w:t>
      </w:r>
      <w:r w:rsidRPr="002804D1">
        <w:rPr>
          <w:rFonts w:ascii="Times New Roman" w:hAnsi="Times New Roman" w:cs="Times New Roman"/>
        </w:rPr>
        <w:t>Which of the following is  Type 0 language?</w:t>
      </w:r>
      <w:r w:rsidRPr="002804D1">
        <w:rPr>
          <w:rFonts w:ascii="Times New Roman" w:hAnsi="Times New Roman" w:cs="Times New Roman"/>
        </w:rPr>
        <w:br/>
        <w:t>(a) Regular grammar/ Regular language</w:t>
      </w:r>
    </w:p>
    <w:p w14:paraId="1ED61ADB" w14:textId="17C84028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Context Free Grammar / Context Free</w:t>
      </w:r>
      <w:r>
        <w:rPr>
          <w:rFonts w:ascii="Times New Roman" w:hAnsi="Times New Roman" w:cs="Times New Roman"/>
        </w:rPr>
        <w:t xml:space="preserve"> </w:t>
      </w:r>
      <w:r w:rsidRPr="002804D1">
        <w:rPr>
          <w:rFonts w:ascii="Times New Roman" w:hAnsi="Times New Roman" w:cs="Times New Roman"/>
        </w:rPr>
        <w:t>language</w:t>
      </w:r>
    </w:p>
    <w:p w14:paraId="16D107D2" w14:textId="77777777" w:rsidR="002804D1" w:rsidRDefault="002804D1" w:rsidP="002804D1">
      <w:pPr>
        <w:rPr>
          <w:rFonts w:ascii="Times New Roman" w:hAnsi="Times New Roman" w:cs="Times New Roman"/>
          <w:b/>
          <w:bCs/>
          <w:i/>
          <w:iCs/>
        </w:rPr>
      </w:pPr>
      <w:r w:rsidRPr="002804D1">
        <w:rPr>
          <w:rFonts w:ascii="Times New Roman" w:hAnsi="Times New Roman" w:cs="Times New Roman"/>
        </w:rPr>
        <w:t>(c) Context Sensitive Grammar / Context Sensitive  language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d) Recursively Enumerable</w:t>
      </w:r>
    </w:p>
    <w:p w14:paraId="7995F5B7" w14:textId="326E471C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ANSWER: (d)</w:t>
      </w:r>
    </w:p>
    <w:p w14:paraId="6C25C8F8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8209752">
          <v:rect id="_x0000_i1030" style="width:0;height:.75pt" o:hralign="center" o:hrstd="t" o:hrnoshade="t" o:hr="t" fillcolor="#444" stroked="f"/>
        </w:pict>
      </w:r>
    </w:p>
    <w:p w14:paraId="009BCF74" w14:textId="660D217D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3) </w:t>
      </w:r>
      <w:r w:rsidRPr="002804D1">
        <w:rPr>
          <w:rFonts w:ascii="Times New Roman" w:hAnsi="Times New Roman" w:cs="Times New Roman"/>
        </w:rPr>
        <w:t>Which of the following Machine is specific for Regular grammar?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a) Finite state automata</w:t>
      </w:r>
    </w:p>
    <w:p w14:paraId="74724445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Push down automata</w:t>
      </w:r>
    </w:p>
    <w:p w14:paraId="5EB1EE92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c) Linear bounded automata</w:t>
      </w:r>
    </w:p>
    <w:p w14:paraId="6B1A44CF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d) Turing Machine with deterministic logic, unbounded infinite length of tape.</w:t>
      </w:r>
    </w:p>
    <w:p w14:paraId="71330059" w14:textId="3EFE9DDF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a)</w:t>
      </w:r>
    </w:p>
    <w:p w14:paraId="69CE9702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559E946">
          <v:rect id="_x0000_i1031" style="width:0;height:.75pt" o:hralign="center" o:hrstd="t" o:hrnoshade="t" o:hr="t" fillcolor="#444" stroked="f"/>
        </w:pict>
      </w:r>
    </w:p>
    <w:p w14:paraId="35841174" w14:textId="647C7759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4) </w:t>
      </w:r>
      <w:r w:rsidRPr="002804D1">
        <w:rPr>
          <w:rFonts w:ascii="Times New Roman" w:hAnsi="Times New Roman" w:cs="Times New Roman"/>
        </w:rPr>
        <w:t>Which of the following Machine is specific for Context free grammar?</w:t>
      </w:r>
      <w:r w:rsidRPr="002804D1">
        <w:rPr>
          <w:rFonts w:ascii="Times New Roman" w:hAnsi="Times New Roman" w:cs="Times New Roman"/>
        </w:rPr>
        <w:br/>
        <w:t>(a) Finite state automata</w:t>
      </w:r>
    </w:p>
    <w:p w14:paraId="269E4DEF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b) Push down automata</w:t>
      </w:r>
    </w:p>
    <w:p w14:paraId="2220858B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c) Linear bounded automata</w:t>
      </w:r>
    </w:p>
    <w:p w14:paraId="54AFF66B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d) Turing Machine</w:t>
      </w:r>
    </w:p>
    <w:p w14:paraId="6B9039BF" w14:textId="61C9482B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ANS: (b)</w:t>
      </w:r>
    </w:p>
    <w:p w14:paraId="7D8D474D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556FD05">
          <v:rect id="_x0000_i1032" style="width:0;height:.75pt" o:hralign="center" o:hrstd="t" o:hrnoshade="t" o:hr="t" fillcolor="#444" stroked="f"/>
        </w:pict>
      </w:r>
    </w:p>
    <w:p w14:paraId="2FF54C69" w14:textId="54FF1720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5) </w:t>
      </w:r>
      <w:r w:rsidRPr="002804D1">
        <w:rPr>
          <w:rFonts w:ascii="Times New Roman" w:hAnsi="Times New Roman" w:cs="Times New Roman"/>
        </w:rPr>
        <w:t>Which of the following Machine is specific for Context sensitive grammar?</w:t>
      </w:r>
      <w:r w:rsidRPr="002804D1">
        <w:rPr>
          <w:rFonts w:ascii="Times New Roman" w:hAnsi="Times New Roman" w:cs="Times New Roman"/>
        </w:rPr>
        <w:br/>
        <w:t>(a) Finite state automata</w:t>
      </w:r>
    </w:p>
    <w:p w14:paraId="7081204C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Push down automata</w:t>
      </w:r>
    </w:p>
    <w:p w14:paraId="24C100BE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c) Linear bounded automata</w:t>
      </w:r>
    </w:p>
    <w:p w14:paraId="701FE568" w14:textId="35C41AF1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d) Turing Machine</w:t>
      </w:r>
    </w:p>
    <w:p w14:paraId="7F1D1402" w14:textId="530ED2D2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c)</w:t>
      </w:r>
    </w:p>
    <w:p w14:paraId="199590EE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5357372">
          <v:rect id="_x0000_i1033" style="width:0;height:.75pt" o:hralign="center" o:hrstd="t" o:hrnoshade="t" o:hr="t" fillcolor="#444" stroked="f"/>
        </w:pict>
      </w:r>
    </w:p>
    <w:p w14:paraId="19E5CC36" w14:textId="20CC3563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6) </w:t>
      </w:r>
      <w:r w:rsidRPr="002804D1">
        <w:rPr>
          <w:rFonts w:ascii="Times New Roman" w:hAnsi="Times New Roman" w:cs="Times New Roman"/>
        </w:rPr>
        <w:t>Which of the following Machine is specific for Recursively enumerable languages?</w:t>
      </w:r>
      <w:r w:rsidRPr="002804D1">
        <w:rPr>
          <w:rFonts w:ascii="Times New Roman" w:hAnsi="Times New Roman" w:cs="Times New Roman"/>
        </w:rPr>
        <w:br/>
        <w:t>(a) Finite state automata</w:t>
      </w:r>
    </w:p>
    <w:p w14:paraId="1FD7ED9D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Push down automata</w:t>
      </w:r>
    </w:p>
    <w:p w14:paraId="39C36A24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lastRenderedPageBreak/>
        <w:t>(c) Linear bounded automata</w:t>
      </w:r>
    </w:p>
    <w:p w14:paraId="18CBB335" w14:textId="77777777" w:rsidR="002804D1" w:rsidRDefault="002804D1" w:rsidP="002804D1">
      <w:pPr>
        <w:rPr>
          <w:rFonts w:ascii="Times New Roman" w:hAnsi="Times New Roman" w:cs="Times New Roman"/>
          <w:b/>
          <w:bCs/>
          <w:i/>
          <w:iCs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d) Turing Machine</w:t>
      </w:r>
    </w:p>
    <w:p w14:paraId="18E842DB" w14:textId="7C7FA7B2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</w:rPr>
        <w:t>ANS: (d)</w:t>
      </w:r>
    </w:p>
    <w:p w14:paraId="59A6C0B5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E9AB2F4">
          <v:rect id="_x0000_i1034" style="width:0;height:.75pt" o:hralign="center" o:hrstd="t" o:hrnoshade="t" o:hr="t" fillcolor="#444" stroked="f"/>
        </w:pict>
      </w:r>
    </w:p>
    <w:p w14:paraId="6D3BD264" w14:textId="18FF521D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7) </w:t>
      </w:r>
      <w:r w:rsidRPr="002804D1">
        <w:rPr>
          <w:rFonts w:ascii="Times New Roman" w:hAnsi="Times New Roman" w:cs="Times New Roman"/>
        </w:rPr>
        <w:t>A context free language is called ambiguous if there exists a  string  that can have?</w:t>
      </w:r>
      <w:r w:rsidRPr="002804D1">
        <w:rPr>
          <w:rFonts w:ascii="Times New Roman" w:hAnsi="Times New Roman" w:cs="Times New Roman"/>
        </w:rPr>
        <w:br/>
        <w:t>(a) only one parse tree</w:t>
      </w:r>
    </w:p>
    <w:p w14:paraId="2B034316" w14:textId="45C305DE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b) more than one parse tree</w:t>
      </w:r>
    </w:p>
    <w:p w14:paraId="3731671A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c) no parse tree</w:t>
      </w:r>
    </w:p>
    <w:p w14:paraId="7D4D2E8D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d)  Partial parse tree</w:t>
      </w:r>
    </w:p>
    <w:p w14:paraId="10E6D2BE" w14:textId="1BBA4CF3" w:rsidR="002804D1" w:rsidRDefault="002804D1" w:rsidP="00C00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b)</w:t>
      </w:r>
    </w:p>
    <w:p w14:paraId="49C7F1C0" w14:textId="77777777" w:rsidR="002804D1" w:rsidRDefault="002804D1" w:rsidP="00C004A2">
      <w:pPr>
        <w:rPr>
          <w:rFonts w:ascii="Times New Roman" w:hAnsi="Times New Roman" w:cs="Times New Roman"/>
        </w:rPr>
      </w:pPr>
    </w:p>
    <w:p w14:paraId="79F17889" w14:textId="4364EE90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8) </w:t>
      </w:r>
      <w:r w:rsidRPr="002804D1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given</w:t>
      </w:r>
      <w:r w:rsidRPr="002804D1">
        <w:rPr>
          <w:rFonts w:ascii="Times New Roman" w:hAnsi="Times New Roman" w:cs="Times New Roman"/>
        </w:rPr>
        <w:t xml:space="preserve"> context free grammar generates _</w:t>
      </w:r>
      <w:r>
        <w:rPr>
          <w:rFonts w:ascii="Times New Roman" w:hAnsi="Times New Roman" w:cs="Times New Roman"/>
        </w:rPr>
        <w:t>______</w:t>
      </w:r>
      <w:r w:rsidRPr="002804D1">
        <w:rPr>
          <w:rFonts w:ascii="Times New Roman" w:hAnsi="Times New Roman" w:cs="Times New Roman"/>
        </w:rPr>
        <w:t>_?</w:t>
      </w:r>
    </w:p>
    <w:p w14:paraId="3FAA2195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X → XX | aXb | bXa | ɛ</w:t>
      </w:r>
    </w:p>
    <w:p w14:paraId="7CD73275" w14:textId="1D212E3F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a) Number of a’s followed by any number of b’s</w:t>
      </w:r>
    </w:p>
    <w:p w14:paraId="66B7B0D5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Unequal number of a’s and b’s</w:t>
      </w:r>
    </w:p>
    <w:p w14:paraId="3007BECF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c) Equal number of a’s and b’s</w:t>
      </w:r>
    </w:p>
    <w:p w14:paraId="342FE677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d) None of these</w:t>
      </w:r>
    </w:p>
    <w:p w14:paraId="119E6C33" w14:textId="1D443AF3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c)</w:t>
      </w:r>
    </w:p>
    <w:p w14:paraId="2CA91FD9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4312554">
          <v:rect id="_x0000_i1035" style="width:0;height:.75pt" o:hralign="center" o:hrstd="t" o:hrnoshade="t" o:hr="t" fillcolor="#444" stroked="f"/>
        </w:pict>
      </w:r>
    </w:p>
    <w:p w14:paraId="14C54DF3" w14:textId="1C7D9612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9) </w:t>
      </w:r>
      <w:r w:rsidRPr="002804D1">
        <w:rPr>
          <w:rFonts w:ascii="Times New Roman" w:hAnsi="Times New Roman" w:cs="Times New Roman"/>
        </w:rPr>
        <w:t>Production Rule</w:t>
      </w:r>
      <w:r>
        <w:rPr>
          <w:rFonts w:ascii="Times New Roman" w:hAnsi="Times New Roman" w:cs="Times New Roman"/>
        </w:rPr>
        <w:t xml:space="preserve"> </w:t>
      </w:r>
      <w:r w:rsidRPr="002804D1">
        <w:rPr>
          <w:rFonts w:ascii="Times New Roman" w:hAnsi="Times New Roman" w:cs="Times New Roman"/>
        </w:rPr>
        <w:t>aYb-&gt;agb</w:t>
      </w:r>
      <w:r>
        <w:rPr>
          <w:rFonts w:ascii="Times New Roman" w:hAnsi="Times New Roman" w:cs="Times New Roman"/>
        </w:rPr>
        <w:t xml:space="preserve"> </w:t>
      </w:r>
      <w:r w:rsidRPr="002804D1">
        <w:rPr>
          <w:rFonts w:ascii="Times New Roman" w:hAnsi="Times New Roman" w:cs="Times New Roman"/>
        </w:rPr>
        <w:t>belongs to which of the following languages?</w:t>
      </w:r>
      <w:r w:rsidRPr="002804D1">
        <w:rPr>
          <w:rFonts w:ascii="Times New Roman" w:hAnsi="Times New Roman" w:cs="Times New Roman"/>
        </w:rPr>
        <w:br/>
        <w:t>(a) Recursively Enumerable Language</w:t>
      </w:r>
    </w:p>
    <w:p w14:paraId="704C2E5A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Context free Language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c) Context Sensitive Language</w:t>
      </w:r>
      <w:r w:rsidRPr="002804D1">
        <w:rPr>
          <w:rFonts w:ascii="Times New Roman" w:hAnsi="Times New Roman" w:cs="Times New Roman"/>
          <w:b/>
          <w:bCs/>
          <w:i/>
          <w:iCs/>
        </w:rPr>
        <w:br/>
      </w:r>
      <w:r w:rsidRPr="002804D1">
        <w:rPr>
          <w:rFonts w:ascii="Times New Roman" w:hAnsi="Times New Roman" w:cs="Times New Roman"/>
        </w:rPr>
        <w:t>(d) Regular Language</w:t>
      </w:r>
    </w:p>
    <w:p w14:paraId="3A3BF274" w14:textId="2334D704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 (c)</w:t>
      </w:r>
    </w:p>
    <w:p w14:paraId="359B330C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C71E10F">
          <v:rect id="_x0000_i1036" style="width:0;height:.75pt" o:hralign="center" o:hrstd="t" o:hrnoshade="t" o:hr="t" fillcolor="#444" stroked="f"/>
        </w:pict>
      </w:r>
    </w:p>
    <w:p w14:paraId="1E02330C" w14:textId="463C9A80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0) </w:t>
      </w:r>
      <w:r w:rsidRPr="002804D1">
        <w:rPr>
          <w:rFonts w:ascii="Times New Roman" w:hAnsi="Times New Roman" w:cs="Times New Roman"/>
        </w:rPr>
        <w:t>Which of the following language cannot be accepted by a regular expression?</w:t>
      </w:r>
    </w:p>
    <w:p w14:paraId="556D051C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a) Language of a set of numbers divisible by 4</w:t>
      </w:r>
    </w:p>
    <w:p w14:paraId="5269F463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t>(b) Language of a set of binary complement</w:t>
      </w:r>
    </w:p>
    <w:p w14:paraId="45D16569" w14:textId="77777777" w:rsidR="002804D1" w:rsidRP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  <w:b/>
          <w:bCs/>
          <w:i/>
          <w:iCs/>
        </w:rPr>
        <w:t>(c) Language of a set of 0n1n</w:t>
      </w:r>
    </w:p>
    <w:p w14:paraId="0D2C591F" w14:textId="77777777" w:rsidR="002804D1" w:rsidRDefault="002804D1" w:rsidP="002804D1">
      <w:pPr>
        <w:rPr>
          <w:rFonts w:ascii="Times New Roman" w:hAnsi="Times New Roman" w:cs="Times New Roman"/>
        </w:rPr>
      </w:pPr>
      <w:r w:rsidRPr="002804D1">
        <w:rPr>
          <w:rFonts w:ascii="Times New Roman" w:hAnsi="Times New Roman" w:cs="Times New Roman"/>
        </w:rPr>
        <w:lastRenderedPageBreak/>
        <w:t>(d) Language of a set of string with odd number of 0</w:t>
      </w:r>
    </w:p>
    <w:p w14:paraId="00C086F2" w14:textId="6FA60685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c)</w:t>
      </w:r>
    </w:p>
    <w:p w14:paraId="7963A3EB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7D3BDB7">
          <v:rect id="_x0000_i1037" style="width:0;height:.75pt" o:hralign="center" o:hrstd="t" o:hrnoshade="t" o:hr="t" fillcolor="#444" stroked="f"/>
        </w:pict>
      </w:r>
    </w:p>
    <w:p w14:paraId="7E946E45" w14:textId="37C147BE" w:rsid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1) </w:t>
      </w:r>
      <w:r w:rsidRPr="002804D1">
        <w:rPr>
          <w:rFonts w:ascii="Times New Roman" w:hAnsi="Times New Roman" w:cs="Times New Roman"/>
        </w:rPr>
        <w:t>The minimum number of productions required to produce a language consisting of palindromes as a  strings defined over ∑={0,1} is</w:t>
      </w:r>
      <w:r w:rsidRPr="002804D1">
        <w:rPr>
          <w:rFonts w:ascii="Times New Roman" w:hAnsi="Times New Roman" w:cs="Times New Roman"/>
        </w:rPr>
        <w:br/>
        <w:t>(a) 4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b) 5</w:t>
      </w:r>
      <w:r w:rsidRPr="002804D1">
        <w:rPr>
          <w:rFonts w:ascii="Times New Roman" w:hAnsi="Times New Roman" w:cs="Times New Roman"/>
        </w:rPr>
        <w:br/>
        <w:t>(c) 6</w:t>
      </w:r>
      <w:r w:rsidRPr="002804D1">
        <w:rPr>
          <w:rFonts w:ascii="Times New Roman" w:hAnsi="Times New Roman" w:cs="Times New Roman"/>
        </w:rPr>
        <w:br/>
        <w:t>(d) 7</w:t>
      </w:r>
    </w:p>
    <w:p w14:paraId="0891C69D" w14:textId="7C95DC80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b)</w:t>
      </w:r>
    </w:p>
    <w:p w14:paraId="1F574FAB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21D0FA">
          <v:rect id="_x0000_i1038" style="width:0;height:.75pt" o:hralign="center" o:hrstd="t" o:hrnoshade="t" o:hr="t" fillcolor="#444" stroked="f"/>
        </w:pict>
      </w:r>
    </w:p>
    <w:p w14:paraId="73981DAC" w14:textId="0DBA28C1" w:rsid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2) </w:t>
      </w:r>
      <w:r w:rsidRPr="002804D1">
        <w:rPr>
          <w:rFonts w:ascii="Times New Roman" w:hAnsi="Times New Roman" w:cs="Times New Roman"/>
        </w:rPr>
        <w:t>Which of the following statement is true about regular grammar?</w:t>
      </w:r>
      <w:r w:rsidRPr="002804D1">
        <w:rPr>
          <w:rFonts w:ascii="Times New Roman" w:hAnsi="Times New Roman" w:cs="Times New Roman"/>
        </w:rPr>
        <w:br/>
        <w:t>(a) Regular grammar and context free</w:t>
      </w:r>
      <w:r w:rsidRPr="002804D1">
        <w:rPr>
          <w:rFonts w:ascii="Times New Roman" w:hAnsi="Times New Roman" w:cs="Times New Roman"/>
        </w:rPr>
        <w:br/>
        <w:t>(b) All context free grammar are regular grammar but not vice versa</w:t>
      </w:r>
      <w:r w:rsidRPr="002804D1">
        <w:rPr>
          <w:rFonts w:ascii="Times New Roman" w:hAnsi="Times New Roman" w:cs="Times New Roman"/>
        </w:rPr>
        <w:br/>
      </w:r>
      <w:r w:rsidRPr="002804D1">
        <w:rPr>
          <w:rFonts w:ascii="Times New Roman" w:hAnsi="Times New Roman" w:cs="Times New Roman"/>
          <w:b/>
          <w:bCs/>
          <w:i/>
          <w:iCs/>
        </w:rPr>
        <w:t>(c) All Regular grammar are context free but not vice versa grammar are the same entity</w:t>
      </w:r>
      <w:r w:rsidRPr="002804D1">
        <w:rPr>
          <w:rFonts w:ascii="Times New Roman" w:hAnsi="Times New Roman" w:cs="Times New Roman"/>
        </w:rPr>
        <w:br/>
        <w:t>(d) All of these</w:t>
      </w:r>
    </w:p>
    <w:p w14:paraId="3506839B" w14:textId="117FDC4A" w:rsidR="002804D1" w:rsidRPr="002804D1" w:rsidRDefault="002804D1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 (c)</w:t>
      </w:r>
    </w:p>
    <w:p w14:paraId="2DB7456C" w14:textId="77777777" w:rsidR="002804D1" w:rsidRPr="002804D1" w:rsidRDefault="00000000" w:rsidP="002804D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95AC2D7">
          <v:rect id="_x0000_i1039" style="width:0;height:.75pt" o:hralign="center" o:hrstd="t" o:hrnoshade="t" o:hr="t" fillcolor="#444" stroked="f"/>
        </w:pict>
      </w:r>
    </w:p>
    <w:sectPr w:rsidR="002804D1" w:rsidRPr="00280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tDAyMjaxMDUxMzJX0lEKTi0uzszPAykwrAUAooQdCCwAAAA="/>
  </w:docVars>
  <w:rsids>
    <w:rsidRoot w:val="00D1179A"/>
    <w:rsid w:val="002804D1"/>
    <w:rsid w:val="00564BEF"/>
    <w:rsid w:val="00927998"/>
    <w:rsid w:val="00C004A2"/>
    <w:rsid w:val="00D1179A"/>
    <w:rsid w:val="00D70F8A"/>
    <w:rsid w:val="00ED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BA5D9"/>
  <w15:chartTrackingRefBased/>
  <w15:docId w15:val="{39986A15-3BD5-4D16-9E15-F9E4B1C7D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17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17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17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17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17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17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17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17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17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17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17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17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179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179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17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17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17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17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117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17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17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17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117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117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1179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1179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17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179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1179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69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1312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Pradhan</dc:creator>
  <cp:keywords/>
  <dc:description/>
  <cp:lastModifiedBy>Adarsh Pradhan</cp:lastModifiedBy>
  <cp:revision>12</cp:revision>
  <dcterms:created xsi:type="dcterms:W3CDTF">2024-02-20T09:48:00Z</dcterms:created>
  <dcterms:modified xsi:type="dcterms:W3CDTF">2024-02-20T10:24:00Z</dcterms:modified>
</cp:coreProperties>
</file>